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7F4951"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7F4951"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693556"/>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8E4644"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693556" w:history="1">
            <w:r w:rsidR="008E4644" w:rsidRPr="00F43D31">
              <w:rPr>
                <w:rStyle w:val="Hyperlink"/>
                <w:noProof/>
              </w:rPr>
              <w:t>TABLE OF CONTENTS</w:t>
            </w:r>
            <w:r w:rsidR="008E4644">
              <w:rPr>
                <w:noProof/>
                <w:webHidden/>
              </w:rPr>
              <w:tab/>
            </w:r>
            <w:r w:rsidR="008E4644">
              <w:rPr>
                <w:noProof/>
                <w:webHidden/>
              </w:rPr>
              <w:fldChar w:fldCharType="begin"/>
            </w:r>
            <w:r w:rsidR="008E4644">
              <w:rPr>
                <w:noProof/>
                <w:webHidden/>
              </w:rPr>
              <w:instrText xml:space="preserve"> PAGEREF _Toc514693556 \h </w:instrText>
            </w:r>
            <w:r w:rsidR="008E4644">
              <w:rPr>
                <w:noProof/>
                <w:webHidden/>
              </w:rPr>
            </w:r>
            <w:r w:rsidR="008E4644">
              <w:rPr>
                <w:noProof/>
                <w:webHidden/>
              </w:rPr>
              <w:fldChar w:fldCharType="separate"/>
            </w:r>
            <w:r w:rsidR="008E4644">
              <w:rPr>
                <w:noProof/>
                <w:webHidden/>
              </w:rPr>
              <w:t>i</w:t>
            </w:r>
            <w:r w:rsidR="008E4644">
              <w:rPr>
                <w:noProof/>
                <w:webHidden/>
              </w:rPr>
              <w:fldChar w:fldCharType="end"/>
            </w:r>
          </w:hyperlink>
        </w:p>
        <w:p w:rsidR="008E4644" w:rsidRDefault="007F4951">
          <w:pPr>
            <w:pStyle w:val="TOC1"/>
            <w:tabs>
              <w:tab w:val="right" w:leader="dot" w:pos="8494"/>
            </w:tabs>
            <w:rPr>
              <w:rFonts w:eastAsiaTheme="minorEastAsia"/>
              <w:noProof/>
              <w:lang w:val="en-GB" w:eastAsia="en-GB"/>
            </w:rPr>
          </w:pPr>
          <w:hyperlink w:anchor="_Toc514693557" w:history="1">
            <w:r w:rsidR="008E4644" w:rsidRPr="00F43D31">
              <w:rPr>
                <w:rStyle w:val="Hyperlink"/>
                <w:noProof/>
              </w:rPr>
              <w:t>LIST OF TABLES</w:t>
            </w:r>
            <w:r w:rsidR="008E4644">
              <w:rPr>
                <w:noProof/>
                <w:webHidden/>
              </w:rPr>
              <w:tab/>
            </w:r>
            <w:r w:rsidR="008E4644">
              <w:rPr>
                <w:noProof/>
                <w:webHidden/>
              </w:rPr>
              <w:fldChar w:fldCharType="begin"/>
            </w:r>
            <w:r w:rsidR="008E4644">
              <w:rPr>
                <w:noProof/>
                <w:webHidden/>
              </w:rPr>
              <w:instrText xml:space="preserve"> PAGEREF _Toc514693557 \h </w:instrText>
            </w:r>
            <w:r w:rsidR="008E4644">
              <w:rPr>
                <w:noProof/>
                <w:webHidden/>
              </w:rPr>
            </w:r>
            <w:r w:rsidR="008E4644">
              <w:rPr>
                <w:noProof/>
                <w:webHidden/>
              </w:rPr>
              <w:fldChar w:fldCharType="separate"/>
            </w:r>
            <w:r w:rsidR="008E4644">
              <w:rPr>
                <w:noProof/>
                <w:webHidden/>
              </w:rPr>
              <w:t>ii</w:t>
            </w:r>
            <w:r w:rsidR="008E4644">
              <w:rPr>
                <w:noProof/>
                <w:webHidden/>
              </w:rPr>
              <w:fldChar w:fldCharType="end"/>
            </w:r>
          </w:hyperlink>
        </w:p>
        <w:p w:rsidR="008E4644" w:rsidRDefault="007F4951">
          <w:pPr>
            <w:pStyle w:val="TOC1"/>
            <w:tabs>
              <w:tab w:val="right" w:leader="dot" w:pos="8494"/>
            </w:tabs>
            <w:rPr>
              <w:rFonts w:eastAsiaTheme="minorEastAsia"/>
              <w:noProof/>
              <w:lang w:val="en-GB" w:eastAsia="en-GB"/>
            </w:rPr>
          </w:pPr>
          <w:hyperlink w:anchor="_Toc514693558" w:history="1">
            <w:r w:rsidR="008E4644" w:rsidRPr="00F43D31">
              <w:rPr>
                <w:rStyle w:val="Hyperlink"/>
                <w:noProof/>
              </w:rPr>
              <w:t>TABLE OF FIGURES</w:t>
            </w:r>
            <w:r w:rsidR="008E4644">
              <w:rPr>
                <w:noProof/>
                <w:webHidden/>
              </w:rPr>
              <w:tab/>
            </w:r>
            <w:r w:rsidR="008E4644">
              <w:rPr>
                <w:noProof/>
                <w:webHidden/>
              </w:rPr>
              <w:fldChar w:fldCharType="begin"/>
            </w:r>
            <w:r w:rsidR="008E4644">
              <w:rPr>
                <w:noProof/>
                <w:webHidden/>
              </w:rPr>
              <w:instrText xml:space="preserve"> PAGEREF _Toc514693558 \h </w:instrText>
            </w:r>
            <w:r w:rsidR="008E4644">
              <w:rPr>
                <w:noProof/>
                <w:webHidden/>
              </w:rPr>
            </w:r>
            <w:r w:rsidR="008E4644">
              <w:rPr>
                <w:noProof/>
                <w:webHidden/>
              </w:rPr>
              <w:fldChar w:fldCharType="separate"/>
            </w:r>
            <w:r w:rsidR="008E4644">
              <w:rPr>
                <w:noProof/>
                <w:webHidden/>
              </w:rPr>
              <w:t>iii</w:t>
            </w:r>
            <w:r w:rsidR="008E4644">
              <w:rPr>
                <w:noProof/>
                <w:webHidden/>
              </w:rPr>
              <w:fldChar w:fldCharType="end"/>
            </w:r>
          </w:hyperlink>
        </w:p>
        <w:p w:rsidR="008E4644" w:rsidRDefault="007F4951">
          <w:pPr>
            <w:pStyle w:val="TOC1"/>
            <w:tabs>
              <w:tab w:val="right" w:leader="dot" w:pos="8494"/>
            </w:tabs>
            <w:rPr>
              <w:rFonts w:eastAsiaTheme="minorEastAsia"/>
              <w:noProof/>
              <w:lang w:val="en-GB" w:eastAsia="en-GB"/>
            </w:rPr>
          </w:pPr>
          <w:hyperlink w:anchor="_Toc514693559" w:history="1">
            <w:r w:rsidR="008E4644" w:rsidRPr="00F43D31">
              <w:rPr>
                <w:rStyle w:val="Hyperlink"/>
                <w:noProof/>
              </w:rPr>
              <w:t>1. INTRODUCTION</w:t>
            </w:r>
            <w:r w:rsidR="008E4644">
              <w:rPr>
                <w:noProof/>
                <w:webHidden/>
              </w:rPr>
              <w:tab/>
            </w:r>
            <w:r w:rsidR="008E4644">
              <w:rPr>
                <w:noProof/>
                <w:webHidden/>
              </w:rPr>
              <w:fldChar w:fldCharType="begin"/>
            </w:r>
            <w:r w:rsidR="008E4644">
              <w:rPr>
                <w:noProof/>
                <w:webHidden/>
              </w:rPr>
              <w:instrText xml:space="preserve"> PAGEREF _Toc514693559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7F4951">
          <w:pPr>
            <w:pStyle w:val="TOC2"/>
            <w:tabs>
              <w:tab w:val="right" w:leader="dot" w:pos="8494"/>
            </w:tabs>
            <w:rPr>
              <w:rFonts w:eastAsiaTheme="minorEastAsia"/>
              <w:noProof/>
              <w:lang w:val="en-GB" w:eastAsia="en-GB"/>
            </w:rPr>
          </w:pPr>
          <w:hyperlink w:anchor="_Toc514693560" w:history="1">
            <w:r w:rsidR="008E4644" w:rsidRPr="00F43D31">
              <w:rPr>
                <w:rStyle w:val="Hyperlink"/>
                <w:noProof/>
              </w:rPr>
              <w:t>1.1 Problem Description</w:t>
            </w:r>
            <w:r w:rsidR="008E4644">
              <w:rPr>
                <w:noProof/>
                <w:webHidden/>
              </w:rPr>
              <w:tab/>
            </w:r>
            <w:r w:rsidR="008E4644">
              <w:rPr>
                <w:noProof/>
                <w:webHidden/>
              </w:rPr>
              <w:fldChar w:fldCharType="begin"/>
            </w:r>
            <w:r w:rsidR="008E4644">
              <w:rPr>
                <w:noProof/>
                <w:webHidden/>
              </w:rPr>
              <w:instrText xml:space="preserve"> PAGEREF _Toc514693560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7F4951">
          <w:pPr>
            <w:pStyle w:val="TOC2"/>
            <w:tabs>
              <w:tab w:val="right" w:leader="dot" w:pos="8494"/>
            </w:tabs>
            <w:rPr>
              <w:rFonts w:eastAsiaTheme="minorEastAsia"/>
              <w:noProof/>
              <w:lang w:val="en-GB" w:eastAsia="en-GB"/>
            </w:rPr>
          </w:pPr>
          <w:hyperlink w:anchor="_Toc514693561" w:history="1">
            <w:r w:rsidR="008E4644" w:rsidRPr="00F43D31">
              <w:rPr>
                <w:rStyle w:val="Hyperlink"/>
                <w:noProof/>
              </w:rPr>
              <w:t>1.2 Solution &amp; Research Question</w:t>
            </w:r>
            <w:r w:rsidR="008E4644">
              <w:rPr>
                <w:noProof/>
                <w:webHidden/>
              </w:rPr>
              <w:tab/>
            </w:r>
            <w:r w:rsidR="008E4644">
              <w:rPr>
                <w:noProof/>
                <w:webHidden/>
              </w:rPr>
              <w:fldChar w:fldCharType="begin"/>
            </w:r>
            <w:r w:rsidR="008E4644">
              <w:rPr>
                <w:noProof/>
                <w:webHidden/>
              </w:rPr>
              <w:instrText xml:space="preserve"> PAGEREF _Toc514693561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7F4951">
          <w:pPr>
            <w:pStyle w:val="TOC2"/>
            <w:tabs>
              <w:tab w:val="right" w:leader="dot" w:pos="8494"/>
            </w:tabs>
            <w:rPr>
              <w:rFonts w:eastAsiaTheme="minorEastAsia"/>
              <w:noProof/>
              <w:lang w:val="en-GB" w:eastAsia="en-GB"/>
            </w:rPr>
          </w:pPr>
          <w:hyperlink w:anchor="_Toc514693562" w:history="1">
            <w:r w:rsidR="008E4644" w:rsidRPr="00F43D31">
              <w:rPr>
                <w:rStyle w:val="Hyperlink"/>
                <w:noProof/>
              </w:rPr>
              <w:t>1.3 Scope</w:t>
            </w:r>
            <w:r w:rsidR="008E4644">
              <w:rPr>
                <w:noProof/>
                <w:webHidden/>
              </w:rPr>
              <w:tab/>
            </w:r>
            <w:r w:rsidR="008E4644">
              <w:rPr>
                <w:noProof/>
                <w:webHidden/>
              </w:rPr>
              <w:fldChar w:fldCharType="begin"/>
            </w:r>
            <w:r w:rsidR="008E4644">
              <w:rPr>
                <w:noProof/>
                <w:webHidden/>
              </w:rPr>
              <w:instrText xml:space="preserve"> PAGEREF _Toc514693562 \h </w:instrText>
            </w:r>
            <w:r w:rsidR="008E4644">
              <w:rPr>
                <w:noProof/>
                <w:webHidden/>
              </w:rPr>
            </w:r>
            <w:r w:rsidR="008E4644">
              <w:rPr>
                <w:noProof/>
                <w:webHidden/>
              </w:rPr>
              <w:fldChar w:fldCharType="separate"/>
            </w:r>
            <w:r w:rsidR="008E4644">
              <w:rPr>
                <w:noProof/>
                <w:webHidden/>
              </w:rPr>
              <w:t>1</w:t>
            </w:r>
            <w:r w:rsidR="008E4644">
              <w:rPr>
                <w:noProof/>
                <w:webHidden/>
              </w:rPr>
              <w:fldChar w:fldCharType="end"/>
            </w:r>
          </w:hyperlink>
        </w:p>
        <w:p w:rsidR="008E4644" w:rsidRDefault="007F4951">
          <w:pPr>
            <w:pStyle w:val="TOC3"/>
            <w:tabs>
              <w:tab w:val="right" w:leader="dot" w:pos="8494"/>
            </w:tabs>
            <w:rPr>
              <w:rFonts w:eastAsiaTheme="minorEastAsia"/>
              <w:noProof/>
              <w:lang w:val="en-GB" w:eastAsia="en-GB"/>
            </w:rPr>
          </w:pPr>
          <w:hyperlink w:anchor="_Toc514693563" w:history="1">
            <w:r w:rsidR="008E4644" w:rsidRPr="00F43D31">
              <w:rPr>
                <w:rStyle w:val="Hyperlink"/>
                <w:noProof/>
              </w:rPr>
              <w:t>1.3.1 Aim of the project</w:t>
            </w:r>
            <w:r w:rsidR="008E4644">
              <w:rPr>
                <w:noProof/>
                <w:webHidden/>
              </w:rPr>
              <w:tab/>
            </w:r>
            <w:r w:rsidR="008E4644">
              <w:rPr>
                <w:noProof/>
                <w:webHidden/>
              </w:rPr>
              <w:fldChar w:fldCharType="begin"/>
            </w:r>
            <w:r w:rsidR="008E4644">
              <w:rPr>
                <w:noProof/>
                <w:webHidden/>
              </w:rPr>
              <w:instrText xml:space="preserve"> PAGEREF _Toc514693563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7F4951">
          <w:pPr>
            <w:pStyle w:val="TOC3"/>
            <w:tabs>
              <w:tab w:val="right" w:leader="dot" w:pos="8494"/>
            </w:tabs>
            <w:rPr>
              <w:rFonts w:eastAsiaTheme="minorEastAsia"/>
              <w:noProof/>
              <w:lang w:val="en-GB" w:eastAsia="en-GB"/>
            </w:rPr>
          </w:pPr>
          <w:hyperlink w:anchor="_Toc514693564" w:history="1">
            <w:r w:rsidR="008E4644" w:rsidRPr="00F43D31">
              <w:rPr>
                <w:rStyle w:val="Hyperlink"/>
                <w:noProof/>
              </w:rPr>
              <w:t>1.3.2 Objectives of the project</w:t>
            </w:r>
            <w:r w:rsidR="008E4644">
              <w:rPr>
                <w:noProof/>
                <w:webHidden/>
              </w:rPr>
              <w:tab/>
            </w:r>
            <w:r w:rsidR="008E4644">
              <w:rPr>
                <w:noProof/>
                <w:webHidden/>
              </w:rPr>
              <w:fldChar w:fldCharType="begin"/>
            </w:r>
            <w:r w:rsidR="008E4644">
              <w:rPr>
                <w:noProof/>
                <w:webHidden/>
              </w:rPr>
              <w:instrText xml:space="preserve"> PAGEREF _Toc514693564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7F4951">
          <w:pPr>
            <w:pStyle w:val="TOC3"/>
            <w:tabs>
              <w:tab w:val="right" w:leader="dot" w:pos="8494"/>
            </w:tabs>
            <w:rPr>
              <w:rFonts w:eastAsiaTheme="minorEastAsia"/>
              <w:noProof/>
              <w:lang w:val="en-GB" w:eastAsia="en-GB"/>
            </w:rPr>
          </w:pPr>
          <w:hyperlink w:anchor="_Toc514693565" w:history="1">
            <w:r w:rsidR="008E4644" w:rsidRPr="00F43D31">
              <w:rPr>
                <w:rStyle w:val="Hyperlink"/>
                <w:noProof/>
              </w:rPr>
              <w:t>1.3.3 Project Deliverables</w:t>
            </w:r>
            <w:r w:rsidR="008E4644">
              <w:rPr>
                <w:noProof/>
                <w:webHidden/>
              </w:rPr>
              <w:tab/>
            </w:r>
            <w:r w:rsidR="008E4644">
              <w:rPr>
                <w:noProof/>
                <w:webHidden/>
              </w:rPr>
              <w:fldChar w:fldCharType="begin"/>
            </w:r>
            <w:r w:rsidR="008E4644">
              <w:rPr>
                <w:noProof/>
                <w:webHidden/>
              </w:rPr>
              <w:instrText xml:space="preserve"> PAGEREF _Toc514693565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7F4951">
          <w:pPr>
            <w:pStyle w:val="TOC2"/>
            <w:tabs>
              <w:tab w:val="right" w:leader="dot" w:pos="8494"/>
            </w:tabs>
            <w:rPr>
              <w:rFonts w:eastAsiaTheme="minorEastAsia"/>
              <w:noProof/>
              <w:lang w:val="en-GB" w:eastAsia="en-GB"/>
            </w:rPr>
          </w:pPr>
          <w:hyperlink w:anchor="_Toc514693566" w:history="1">
            <w:r w:rsidR="008E4644" w:rsidRPr="00F43D31">
              <w:rPr>
                <w:rStyle w:val="Hyperlink"/>
                <w:noProof/>
              </w:rPr>
              <w:t>1.4 Measurable Organizational Value</w:t>
            </w:r>
            <w:r w:rsidR="008E4644">
              <w:rPr>
                <w:noProof/>
                <w:webHidden/>
              </w:rPr>
              <w:tab/>
            </w:r>
            <w:r w:rsidR="008E4644">
              <w:rPr>
                <w:noProof/>
                <w:webHidden/>
              </w:rPr>
              <w:fldChar w:fldCharType="begin"/>
            </w:r>
            <w:r w:rsidR="008E4644">
              <w:rPr>
                <w:noProof/>
                <w:webHidden/>
              </w:rPr>
              <w:instrText xml:space="preserve"> PAGEREF _Toc514693566 \h </w:instrText>
            </w:r>
            <w:r w:rsidR="008E4644">
              <w:rPr>
                <w:noProof/>
                <w:webHidden/>
              </w:rPr>
            </w:r>
            <w:r w:rsidR="008E4644">
              <w:rPr>
                <w:noProof/>
                <w:webHidden/>
              </w:rPr>
              <w:fldChar w:fldCharType="separate"/>
            </w:r>
            <w:r w:rsidR="008E4644">
              <w:rPr>
                <w:noProof/>
                <w:webHidden/>
              </w:rPr>
              <w:t>2</w:t>
            </w:r>
            <w:r w:rsidR="008E4644">
              <w:rPr>
                <w:noProof/>
                <w:webHidden/>
              </w:rPr>
              <w:fldChar w:fldCharType="end"/>
            </w:r>
          </w:hyperlink>
        </w:p>
        <w:p w:rsidR="008E4644" w:rsidRDefault="007F4951">
          <w:pPr>
            <w:pStyle w:val="TOC1"/>
            <w:tabs>
              <w:tab w:val="right" w:leader="dot" w:pos="8494"/>
            </w:tabs>
            <w:rPr>
              <w:rFonts w:eastAsiaTheme="minorEastAsia"/>
              <w:noProof/>
              <w:lang w:val="en-GB" w:eastAsia="en-GB"/>
            </w:rPr>
          </w:pPr>
          <w:hyperlink w:anchor="_Toc514693567" w:history="1">
            <w:r w:rsidR="008E4644" w:rsidRPr="00F43D31">
              <w:rPr>
                <w:rStyle w:val="Hyperlink"/>
                <w:noProof/>
              </w:rPr>
              <w:t>2. LITERATURE REVIEW</w:t>
            </w:r>
            <w:r w:rsidR="008E4644">
              <w:rPr>
                <w:noProof/>
                <w:webHidden/>
              </w:rPr>
              <w:tab/>
            </w:r>
            <w:r w:rsidR="008E4644">
              <w:rPr>
                <w:noProof/>
                <w:webHidden/>
              </w:rPr>
              <w:fldChar w:fldCharType="begin"/>
            </w:r>
            <w:r w:rsidR="008E4644">
              <w:rPr>
                <w:noProof/>
                <w:webHidden/>
              </w:rPr>
              <w:instrText xml:space="preserve"> PAGEREF _Toc514693567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7F4951">
          <w:pPr>
            <w:pStyle w:val="TOC2"/>
            <w:tabs>
              <w:tab w:val="right" w:leader="dot" w:pos="8494"/>
            </w:tabs>
            <w:rPr>
              <w:rFonts w:eastAsiaTheme="minorEastAsia"/>
              <w:noProof/>
              <w:lang w:val="en-GB" w:eastAsia="en-GB"/>
            </w:rPr>
          </w:pPr>
          <w:hyperlink w:anchor="_Toc514693568" w:history="1">
            <w:r w:rsidR="008E4644" w:rsidRPr="00F43D31">
              <w:rPr>
                <w:rStyle w:val="Hyperlink"/>
                <w:noProof/>
              </w:rPr>
              <w:t>2.1 Overview</w:t>
            </w:r>
            <w:r w:rsidR="008E4644">
              <w:rPr>
                <w:noProof/>
                <w:webHidden/>
              </w:rPr>
              <w:tab/>
            </w:r>
            <w:r w:rsidR="008E4644">
              <w:rPr>
                <w:noProof/>
                <w:webHidden/>
              </w:rPr>
              <w:fldChar w:fldCharType="begin"/>
            </w:r>
            <w:r w:rsidR="008E4644">
              <w:rPr>
                <w:noProof/>
                <w:webHidden/>
              </w:rPr>
              <w:instrText xml:space="preserve"> PAGEREF _Toc514693568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7F4951">
          <w:pPr>
            <w:pStyle w:val="TOC2"/>
            <w:tabs>
              <w:tab w:val="right" w:leader="dot" w:pos="8494"/>
            </w:tabs>
            <w:rPr>
              <w:rFonts w:eastAsiaTheme="minorEastAsia"/>
              <w:noProof/>
              <w:lang w:val="en-GB" w:eastAsia="en-GB"/>
            </w:rPr>
          </w:pPr>
          <w:hyperlink w:anchor="_Toc514693569" w:history="1">
            <w:r w:rsidR="008E4644" w:rsidRPr="00F43D31">
              <w:rPr>
                <w:rStyle w:val="Hyperlink"/>
                <w:noProof/>
              </w:rPr>
              <w:t>2.2 Existing Systems</w:t>
            </w:r>
            <w:r w:rsidR="008E4644">
              <w:rPr>
                <w:noProof/>
                <w:webHidden/>
              </w:rPr>
              <w:tab/>
            </w:r>
            <w:r w:rsidR="008E4644">
              <w:rPr>
                <w:noProof/>
                <w:webHidden/>
              </w:rPr>
              <w:fldChar w:fldCharType="begin"/>
            </w:r>
            <w:r w:rsidR="008E4644">
              <w:rPr>
                <w:noProof/>
                <w:webHidden/>
              </w:rPr>
              <w:instrText xml:space="preserve"> PAGEREF _Toc514693569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7F4951">
          <w:pPr>
            <w:pStyle w:val="TOC3"/>
            <w:tabs>
              <w:tab w:val="right" w:leader="dot" w:pos="8494"/>
            </w:tabs>
            <w:rPr>
              <w:rFonts w:eastAsiaTheme="minorEastAsia"/>
              <w:noProof/>
              <w:lang w:val="en-GB" w:eastAsia="en-GB"/>
            </w:rPr>
          </w:pPr>
          <w:hyperlink w:anchor="_Toc514693570" w:history="1">
            <w:r w:rsidR="008E4644" w:rsidRPr="00F43D31">
              <w:rPr>
                <w:rStyle w:val="Hyperlink"/>
                <w:noProof/>
              </w:rPr>
              <w:t>2.2.1 StopSleep - Electronic Anti-Sleep Alarm</w:t>
            </w:r>
            <w:r w:rsidR="008E4644">
              <w:rPr>
                <w:noProof/>
                <w:webHidden/>
              </w:rPr>
              <w:tab/>
            </w:r>
            <w:r w:rsidR="008E4644">
              <w:rPr>
                <w:noProof/>
                <w:webHidden/>
              </w:rPr>
              <w:fldChar w:fldCharType="begin"/>
            </w:r>
            <w:r w:rsidR="008E4644">
              <w:rPr>
                <w:noProof/>
                <w:webHidden/>
              </w:rPr>
              <w:instrText xml:space="preserve"> PAGEREF _Toc514693570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7F4951">
          <w:pPr>
            <w:pStyle w:val="TOC3"/>
            <w:tabs>
              <w:tab w:val="right" w:leader="dot" w:pos="8494"/>
            </w:tabs>
            <w:rPr>
              <w:rFonts w:eastAsiaTheme="minorEastAsia"/>
              <w:noProof/>
              <w:lang w:val="en-GB" w:eastAsia="en-GB"/>
            </w:rPr>
          </w:pPr>
          <w:hyperlink w:anchor="_Toc514693571" w:history="1">
            <w:r w:rsidR="008E4644" w:rsidRPr="00F43D31">
              <w:rPr>
                <w:rStyle w:val="Hyperlink"/>
                <w:noProof/>
              </w:rPr>
              <w:t>2.2.2 Bosch Driver Drowsiness Detection</w:t>
            </w:r>
            <w:r w:rsidR="008E4644">
              <w:rPr>
                <w:noProof/>
                <w:webHidden/>
              </w:rPr>
              <w:tab/>
            </w:r>
            <w:r w:rsidR="008E4644">
              <w:rPr>
                <w:noProof/>
                <w:webHidden/>
              </w:rPr>
              <w:fldChar w:fldCharType="begin"/>
            </w:r>
            <w:r w:rsidR="008E4644">
              <w:rPr>
                <w:noProof/>
                <w:webHidden/>
              </w:rPr>
              <w:instrText xml:space="preserve"> PAGEREF _Toc514693571 \h </w:instrText>
            </w:r>
            <w:r w:rsidR="008E4644">
              <w:rPr>
                <w:noProof/>
                <w:webHidden/>
              </w:rPr>
            </w:r>
            <w:r w:rsidR="008E4644">
              <w:rPr>
                <w:noProof/>
                <w:webHidden/>
              </w:rPr>
              <w:fldChar w:fldCharType="separate"/>
            </w:r>
            <w:r w:rsidR="008E4644">
              <w:rPr>
                <w:noProof/>
                <w:webHidden/>
              </w:rPr>
              <w:t>3</w:t>
            </w:r>
            <w:r w:rsidR="008E4644">
              <w:rPr>
                <w:noProof/>
                <w:webHidden/>
              </w:rPr>
              <w:fldChar w:fldCharType="end"/>
            </w:r>
          </w:hyperlink>
        </w:p>
        <w:p w:rsidR="008E4644" w:rsidRDefault="007F4951">
          <w:pPr>
            <w:pStyle w:val="TOC3"/>
            <w:tabs>
              <w:tab w:val="right" w:leader="dot" w:pos="8494"/>
            </w:tabs>
            <w:rPr>
              <w:rFonts w:eastAsiaTheme="minorEastAsia"/>
              <w:noProof/>
              <w:lang w:val="en-GB" w:eastAsia="en-GB"/>
            </w:rPr>
          </w:pPr>
          <w:hyperlink w:anchor="_Toc514693572" w:history="1">
            <w:r w:rsidR="008E4644" w:rsidRPr="00F43D31">
              <w:rPr>
                <w:rStyle w:val="Hyperlink"/>
                <w:noProof/>
              </w:rPr>
              <w:t>2.2.3 Anti Sleep Pilot</w:t>
            </w:r>
            <w:r w:rsidR="008E4644">
              <w:rPr>
                <w:noProof/>
                <w:webHidden/>
              </w:rPr>
              <w:tab/>
            </w:r>
            <w:r w:rsidR="008E4644">
              <w:rPr>
                <w:noProof/>
                <w:webHidden/>
              </w:rPr>
              <w:fldChar w:fldCharType="begin"/>
            </w:r>
            <w:r w:rsidR="008E4644">
              <w:rPr>
                <w:noProof/>
                <w:webHidden/>
              </w:rPr>
              <w:instrText xml:space="preserve"> PAGEREF _Toc514693572 \h </w:instrText>
            </w:r>
            <w:r w:rsidR="008E4644">
              <w:rPr>
                <w:noProof/>
                <w:webHidden/>
              </w:rPr>
            </w:r>
            <w:r w:rsidR="008E4644">
              <w:rPr>
                <w:noProof/>
                <w:webHidden/>
              </w:rPr>
              <w:fldChar w:fldCharType="separate"/>
            </w:r>
            <w:r w:rsidR="008E4644">
              <w:rPr>
                <w:noProof/>
                <w:webHidden/>
              </w:rPr>
              <w:t>4</w:t>
            </w:r>
            <w:r w:rsidR="008E4644">
              <w:rPr>
                <w:noProof/>
                <w:webHidden/>
              </w:rPr>
              <w:fldChar w:fldCharType="end"/>
            </w:r>
          </w:hyperlink>
        </w:p>
        <w:p w:rsidR="008E4644" w:rsidRDefault="007F4951">
          <w:pPr>
            <w:pStyle w:val="TOC1"/>
            <w:tabs>
              <w:tab w:val="right" w:leader="dot" w:pos="8494"/>
            </w:tabs>
            <w:rPr>
              <w:rFonts w:eastAsiaTheme="minorEastAsia"/>
              <w:noProof/>
              <w:lang w:val="en-GB" w:eastAsia="en-GB"/>
            </w:rPr>
          </w:pPr>
          <w:hyperlink w:anchor="_Toc514693573" w:history="1">
            <w:r w:rsidR="008E4644" w:rsidRPr="00F43D31">
              <w:rPr>
                <w:rStyle w:val="Hyperlink"/>
                <w:noProof/>
              </w:rPr>
              <w:t>REFERENCES</w:t>
            </w:r>
            <w:r w:rsidR="008E4644">
              <w:rPr>
                <w:noProof/>
                <w:webHidden/>
              </w:rPr>
              <w:tab/>
            </w:r>
            <w:r w:rsidR="008E4644">
              <w:rPr>
                <w:noProof/>
                <w:webHidden/>
              </w:rPr>
              <w:fldChar w:fldCharType="begin"/>
            </w:r>
            <w:r w:rsidR="008E4644">
              <w:rPr>
                <w:noProof/>
                <w:webHidden/>
              </w:rPr>
              <w:instrText xml:space="preserve"> PAGEREF _Toc514693573 \h </w:instrText>
            </w:r>
            <w:r w:rsidR="008E4644">
              <w:rPr>
                <w:noProof/>
                <w:webHidden/>
              </w:rPr>
            </w:r>
            <w:r w:rsidR="008E4644">
              <w:rPr>
                <w:noProof/>
                <w:webHidden/>
              </w:rPr>
              <w:fldChar w:fldCharType="separate"/>
            </w:r>
            <w:r w:rsidR="008E4644">
              <w:rPr>
                <w:noProof/>
                <w:webHidden/>
              </w:rPr>
              <w:t>5</w:t>
            </w:r>
            <w:r w:rsidR="008E4644">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693557"/>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693558"/>
      <w:r>
        <w:lastRenderedPageBreak/>
        <w:t>TABLE OF FIGURES</w:t>
      </w:r>
      <w:bookmarkEnd w:id="4"/>
      <w:bookmarkEnd w:id="5"/>
    </w:p>
    <w:p w:rsidR="00887E07" w:rsidRDefault="00887E07" w:rsidP="00887E07"/>
    <w:p w:rsidR="00363A8E" w:rsidRDefault="00363A8E">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703245" w:history="1">
        <w:r w:rsidRPr="006C736B">
          <w:rPr>
            <w:rStyle w:val="Hyperlink"/>
            <w:noProof/>
          </w:rPr>
          <w:t>Figure 1: StopSleep Alarm</w:t>
        </w:r>
        <w:r>
          <w:rPr>
            <w:noProof/>
            <w:webHidden/>
          </w:rPr>
          <w:tab/>
        </w:r>
        <w:r>
          <w:rPr>
            <w:noProof/>
            <w:webHidden/>
          </w:rPr>
          <w:fldChar w:fldCharType="begin"/>
        </w:r>
        <w:r>
          <w:rPr>
            <w:noProof/>
            <w:webHidden/>
          </w:rPr>
          <w:instrText xml:space="preserve"> PAGEREF _Toc514703245 \h </w:instrText>
        </w:r>
        <w:r>
          <w:rPr>
            <w:noProof/>
            <w:webHidden/>
          </w:rPr>
        </w:r>
        <w:r>
          <w:rPr>
            <w:noProof/>
            <w:webHidden/>
          </w:rPr>
          <w:fldChar w:fldCharType="separate"/>
        </w:r>
        <w:r>
          <w:rPr>
            <w:noProof/>
            <w:webHidden/>
          </w:rPr>
          <w:t>3</w:t>
        </w:r>
        <w:r>
          <w:rPr>
            <w:noProof/>
            <w:webHidden/>
          </w:rPr>
          <w:fldChar w:fldCharType="end"/>
        </w:r>
      </w:hyperlink>
    </w:p>
    <w:p w:rsidR="00363A8E" w:rsidRDefault="007F4951">
      <w:pPr>
        <w:pStyle w:val="TableofFigures"/>
        <w:tabs>
          <w:tab w:val="right" w:leader="dot" w:pos="8494"/>
        </w:tabs>
        <w:rPr>
          <w:rFonts w:eastAsiaTheme="minorEastAsia"/>
          <w:noProof/>
          <w:lang w:val="en-GB" w:eastAsia="en-GB"/>
        </w:rPr>
      </w:pPr>
      <w:hyperlink r:id="rId13" w:anchor="_Toc514703246" w:history="1">
        <w:r w:rsidR="00363A8E" w:rsidRPr="006C736B">
          <w:rPr>
            <w:rStyle w:val="Hyperlink"/>
            <w:noProof/>
          </w:rPr>
          <w:t>Figure 2: Bosch Driver Drowsiness Detection</w:t>
        </w:r>
        <w:r w:rsidR="00363A8E">
          <w:rPr>
            <w:noProof/>
            <w:webHidden/>
          </w:rPr>
          <w:tab/>
        </w:r>
        <w:r w:rsidR="00363A8E">
          <w:rPr>
            <w:noProof/>
            <w:webHidden/>
          </w:rPr>
          <w:fldChar w:fldCharType="begin"/>
        </w:r>
        <w:r w:rsidR="00363A8E">
          <w:rPr>
            <w:noProof/>
            <w:webHidden/>
          </w:rPr>
          <w:instrText xml:space="preserve"> PAGEREF _Toc514703246 \h </w:instrText>
        </w:r>
        <w:r w:rsidR="00363A8E">
          <w:rPr>
            <w:noProof/>
            <w:webHidden/>
          </w:rPr>
        </w:r>
        <w:r w:rsidR="00363A8E">
          <w:rPr>
            <w:noProof/>
            <w:webHidden/>
          </w:rPr>
          <w:fldChar w:fldCharType="separate"/>
        </w:r>
        <w:r w:rsidR="00363A8E">
          <w:rPr>
            <w:noProof/>
            <w:webHidden/>
          </w:rPr>
          <w:t>3</w:t>
        </w:r>
        <w:r w:rsidR="00363A8E">
          <w:rPr>
            <w:noProof/>
            <w:webHidden/>
          </w:rPr>
          <w:fldChar w:fldCharType="end"/>
        </w:r>
      </w:hyperlink>
    </w:p>
    <w:p w:rsidR="00363A8E" w:rsidRDefault="007F4951">
      <w:pPr>
        <w:pStyle w:val="TableofFigures"/>
        <w:tabs>
          <w:tab w:val="right" w:leader="dot" w:pos="8494"/>
        </w:tabs>
        <w:rPr>
          <w:rFonts w:eastAsiaTheme="minorEastAsia"/>
          <w:noProof/>
          <w:lang w:val="en-GB" w:eastAsia="en-GB"/>
        </w:rPr>
      </w:pPr>
      <w:hyperlink r:id="rId14" w:anchor="_Toc514703247" w:history="1">
        <w:r w:rsidR="00363A8E" w:rsidRPr="006C736B">
          <w:rPr>
            <w:rStyle w:val="Hyperlink"/>
            <w:noProof/>
          </w:rPr>
          <w:t>Figure 3: Anti Sleep Pilot</w:t>
        </w:r>
        <w:r w:rsidR="00363A8E">
          <w:rPr>
            <w:noProof/>
            <w:webHidden/>
          </w:rPr>
          <w:tab/>
        </w:r>
        <w:r w:rsidR="00363A8E">
          <w:rPr>
            <w:noProof/>
            <w:webHidden/>
          </w:rPr>
          <w:fldChar w:fldCharType="begin"/>
        </w:r>
        <w:r w:rsidR="00363A8E">
          <w:rPr>
            <w:noProof/>
            <w:webHidden/>
          </w:rPr>
          <w:instrText xml:space="preserve"> PAGEREF _Toc514703247 \h </w:instrText>
        </w:r>
        <w:r w:rsidR="00363A8E">
          <w:rPr>
            <w:noProof/>
            <w:webHidden/>
          </w:rPr>
        </w:r>
        <w:r w:rsidR="00363A8E">
          <w:rPr>
            <w:noProof/>
            <w:webHidden/>
          </w:rPr>
          <w:fldChar w:fldCharType="separate"/>
        </w:r>
        <w:r w:rsidR="00363A8E">
          <w:rPr>
            <w:noProof/>
            <w:webHidden/>
          </w:rPr>
          <w:t>4</w:t>
        </w:r>
        <w:r w:rsidR="00363A8E">
          <w:rPr>
            <w:noProof/>
            <w:webHidden/>
          </w:rPr>
          <w:fldChar w:fldCharType="end"/>
        </w:r>
      </w:hyperlink>
    </w:p>
    <w:p w:rsidR="00887E07" w:rsidRPr="00887E07" w:rsidRDefault="00363A8E" w:rsidP="00887E07">
      <w:pPr>
        <w:sectPr w:rsidR="00887E07" w:rsidRPr="00887E07" w:rsidSect="00DA1409">
          <w:headerReference w:type="default" r:id="rId15"/>
          <w:footerReference w:type="default" r:id="rId16"/>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693559"/>
      <w:r>
        <w:lastRenderedPageBreak/>
        <w:t xml:space="preserve">1. </w:t>
      </w:r>
      <w:r w:rsidR="00676B3F">
        <w:t>INTRODUCTION</w:t>
      </w:r>
      <w:bookmarkEnd w:id="6"/>
    </w:p>
    <w:p w:rsidR="005C76EB" w:rsidRDefault="0045625A" w:rsidP="00240465">
      <w:pPr>
        <w:pStyle w:val="Heading2"/>
        <w:spacing w:after="240"/>
      </w:pPr>
      <w:bookmarkStart w:id="7" w:name="_Toc514693560"/>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693561"/>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693562"/>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693563"/>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693564"/>
      <w:r>
        <w:t xml:space="preserve">1.3.2 </w:t>
      </w:r>
      <w:r w:rsidR="003E0EAB" w:rsidRPr="003E0EAB">
        <w:t>Objectives of the project</w:t>
      </w:r>
      <w:bookmarkEnd w:id="11"/>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693565"/>
      <w:r>
        <w:t xml:space="preserve">1.3.3 </w:t>
      </w:r>
      <w:r w:rsidR="00E8454C" w:rsidRPr="00E8454C">
        <w:t>Project Deliverables</w:t>
      </w:r>
      <w:bookmarkEnd w:id="12"/>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693566"/>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693567"/>
      <w:r>
        <w:lastRenderedPageBreak/>
        <w:t xml:space="preserve">2. </w:t>
      </w:r>
      <w:r w:rsidR="00D77195">
        <w:t>LITERATURE REVIEW</w:t>
      </w:r>
      <w:bookmarkEnd w:id="14"/>
    </w:p>
    <w:p w:rsidR="000348C3" w:rsidRDefault="009E4709" w:rsidP="00051E9C">
      <w:pPr>
        <w:pStyle w:val="Heading2"/>
        <w:spacing w:after="240"/>
      </w:pPr>
      <w:bookmarkStart w:id="15" w:name="_Toc514693568"/>
      <w:r>
        <w:t>2.1 Overview</w:t>
      </w:r>
      <w:bookmarkEnd w:id="15"/>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693569"/>
      <w:r>
        <w:t>2.2 Existing Systems</w:t>
      </w:r>
      <w:bookmarkEnd w:id="16"/>
    </w:p>
    <w:p w:rsidR="0045625A" w:rsidRDefault="002C6F3C" w:rsidP="007549A0">
      <w:pPr>
        <w:pStyle w:val="Heading3"/>
        <w:spacing w:after="120"/>
      </w:pPr>
      <w:bookmarkStart w:id="17" w:name="_Toc514693570"/>
      <w:r>
        <w:rPr>
          <w:noProof/>
        </w:rPr>
        <w:drawing>
          <wp:anchor distT="0" distB="0" distL="114300" distR="114300" simplePos="0" relativeHeight="251642880"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2336"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7F4951" w:rsidRPr="001155A3" w:rsidRDefault="007F4951" w:rsidP="003D45A8">
                            <w:pPr>
                              <w:pStyle w:val="Caption"/>
                              <w:jc w:val="center"/>
                              <w:rPr>
                                <w:b/>
                                <w:noProof/>
                                <w:color w:val="auto"/>
                                <w:sz w:val="22"/>
                              </w:rPr>
                            </w:pPr>
                            <w:bookmarkStart w:id="18" w:name="_Toc514703233"/>
                            <w:bookmarkStart w:id="19" w:name="_Toc514703245"/>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7F4951" w:rsidRPr="001155A3" w:rsidRDefault="007F4951" w:rsidP="003D45A8">
                      <w:pPr>
                        <w:pStyle w:val="Caption"/>
                        <w:jc w:val="center"/>
                        <w:rPr>
                          <w:b/>
                          <w:noProof/>
                          <w:color w:val="auto"/>
                          <w:sz w:val="22"/>
                        </w:rPr>
                      </w:pPr>
                      <w:bookmarkStart w:id="20" w:name="_Toc514703233"/>
                      <w:bookmarkStart w:id="21" w:name="_Toc514703245"/>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0"/>
                      <w:bookmarkEnd w:id="21"/>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2" w:name="_Toc514693571"/>
      <w:r>
        <w:t xml:space="preserve">2.2.2 </w:t>
      </w:r>
      <w:r w:rsidR="00E0192F">
        <w:t>Bosch Driver Drowsiness Detection</w:t>
      </w:r>
      <w:bookmarkEnd w:id="22"/>
    </w:p>
    <w:p w:rsidR="002519C1" w:rsidRDefault="00A07332" w:rsidP="002519C1">
      <w:pPr>
        <w:spacing w:after="240" w:line="276" w:lineRule="auto"/>
      </w:pPr>
      <w:r>
        <w:rPr>
          <w:noProof/>
        </w:rPr>
        <w:drawing>
          <wp:anchor distT="0" distB="0" distL="114300" distR="114300" simplePos="0" relativeHeight="251660288"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7F4951" w:rsidRPr="00A77503" w:rsidRDefault="007F4951" w:rsidP="00A07332">
                            <w:pPr>
                              <w:pStyle w:val="Caption"/>
                              <w:jc w:val="center"/>
                              <w:rPr>
                                <w:noProof/>
                              </w:rPr>
                            </w:pPr>
                            <w:bookmarkStart w:id="23" w:name="_Toc514703234"/>
                            <w:bookmarkStart w:id="24" w:name="_Toc51470324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3"/>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7F4951" w:rsidRPr="00A77503" w:rsidRDefault="007F4951" w:rsidP="00A07332">
                      <w:pPr>
                        <w:pStyle w:val="Caption"/>
                        <w:jc w:val="center"/>
                        <w:rPr>
                          <w:noProof/>
                        </w:rPr>
                      </w:pPr>
                      <w:bookmarkStart w:id="25" w:name="_Toc514703234"/>
                      <w:bookmarkStart w:id="26" w:name="_Toc51470324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27" w:name="_Toc514693572"/>
      <w:r>
        <w:t>2.2.3 Anti Sleep Pilot</w:t>
      </w:r>
      <w:bookmarkEnd w:id="27"/>
    </w:p>
    <w:p w:rsidR="00877647" w:rsidRDefault="006468A2" w:rsidP="00CD2899">
      <w:pPr>
        <w:spacing w:line="276" w:lineRule="auto"/>
      </w:pPr>
      <w:r>
        <w:rPr>
          <w:noProof/>
        </w:rPr>
        <w:drawing>
          <wp:anchor distT="0" distB="0" distL="114300" distR="114300" simplePos="0" relativeHeight="25165824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7F4951" w:rsidRPr="00494078" w:rsidRDefault="007F4951" w:rsidP="006468A2">
                            <w:pPr>
                              <w:pStyle w:val="Caption"/>
                              <w:jc w:val="center"/>
                              <w:rPr>
                                <w:noProof/>
                              </w:rPr>
                            </w:pPr>
                            <w:bookmarkStart w:id="28" w:name="_Toc514703235"/>
                            <w:bookmarkStart w:id="29"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7F4951" w:rsidRPr="00494078" w:rsidRDefault="007F4951" w:rsidP="006468A2">
                      <w:pPr>
                        <w:pStyle w:val="Caption"/>
                        <w:jc w:val="center"/>
                        <w:rPr>
                          <w:noProof/>
                        </w:rPr>
                      </w:pPr>
                      <w:bookmarkStart w:id="30" w:name="_Toc514703235"/>
                      <w:bookmarkStart w:id="31"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30"/>
                      <w:bookmarkEnd w:id="31"/>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877647" w:rsidRDefault="00877647">
      <w:pPr>
        <w:spacing w:after="160" w:line="259" w:lineRule="auto"/>
        <w:jc w:val="left"/>
      </w:pPr>
      <w:r>
        <w:br w:type="page"/>
      </w:r>
    </w:p>
    <w:p w:rsidR="00C27F82" w:rsidRDefault="00877647" w:rsidP="00877647">
      <w:pPr>
        <w:pStyle w:val="Heading1"/>
      </w:pPr>
      <w:r>
        <w:lastRenderedPageBreak/>
        <w:t>3. METHODOLGY</w:t>
      </w:r>
    </w:p>
    <w:p w:rsidR="00954DBC" w:rsidRDefault="00C30D96" w:rsidP="00954DBC">
      <w:pPr>
        <w:spacing w:after="120" w:line="276" w:lineRule="auto"/>
      </w:pPr>
      <w:r>
        <w:t xml:space="preserve">The software development methodology we have chosen to progress with this proposed project is Agile. </w:t>
      </w:r>
      <w:r w:rsidR="006835DF">
        <w:t xml:space="preserve">According to </w:t>
      </w:r>
      <w:proofErr w:type="spellStart"/>
      <w:r w:rsidR="006835DF">
        <w:t>cPrime</w:t>
      </w:r>
      <w:proofErr w:type="spellEnd"/>
      <w:r w:rsidR="006835DF">
        <w:t xml:space="preserve"> (</w:t>
      </w:r>
      <w:r w:rsidR="002543E9">
        <w:t>n.d.</w:t>
      </w:r>
      <w:r w:rsidR="006835DF">
        <w:t>)</w:t>
      </w:r>
      <w:r w:rsidR="002543E9">
        <w:t xml:space="preserve"> “</w:t>
      </w:r>
      <w:r w:rsidR="002543E9" w:rsidRPr="002543E9">
        <w:t>Agile software development refers to a group of software development methodologies based on iterative development, where requirements and solutions evolve through collaboration between self-organizing cross-functional teams.</w:t>
      </w:r>
      <w:r w:rsidR="002543E9">
        <w:t>” In simple words Agile supports to rapid changes in software development</w:t>
      </w:r>
      <w:r w:rsidR="005407BA">
        <w:t xml:space="preserve"> unlike other software development methodologies such as waterfall, prototyping etc.</w:t>
      </w:r>
      <w:r w:rsidR="00FD1F36">
        <w:t xml:space="preserve"> </w:t>
      </w:r>
      <w:r w:rsidR="0081714A">
        <w:t>The</w:t>
      </w:r>
      <w:r w:rsidR="00E65C2E">
        <w:t xml:space="preserve"> </w:t>
      </w:r>
      <w:r w:rsidR="0081714A">
        <w:t xml:space="preserve">user-requirements can always change and Agile accepts these changes from clients after promoting them via a disciplined project management process which is also </w:t>
      </w:r>
      <w:r w:rsidR="00E65C2E">
        <w:t xml:space="preserve">called as Agile methods. </w:t>
      </w:r>
    </w:p>
    <w:p w:rsidR="00B56ACA" w:rsidRDefault="007F4951" w:rsidP="00B56ACA">
      <w:pPr>
        <w:spacing w:after="120" w:line="276" w:lineRule="auto"/>
      </w:pPr>
      <w:r>
        <w:t xml:space="preserve">According to </w:t>
      </w:r>
      <w:proofErr w:type="spellStart"/>
      <w:r>
        <w:t>agilemanifesto</w:t>
      </w:r>
      <w:proofErr w:type="spellEnd"/>
      <w:r>
        <w:t xml:space="preserve"> (</w:t>
      </w:r>
      <w:r w:rsidR="00B56ACA">
        <w:t>2001</w:t>
      </w:r>
      <w:r>
        <w:t>)</w:t>
      </w:r>
      <w:r w:rsidR="00B56ACA">
        <w:t>, Agile methodology values;</w:t>
      </w:r>
    </w:p>
    <w:p w:rsidR="00B56ACA" w:rsidRDefault="00B56ACA" w:rsidP="00B56ACA">
      <w:pPr>
        <w:pStyle w:val="ListParagraph"/>
        <w:numPr>
          <w:ilvl w:val="0"/>
          <w:numId w:val="79"/>
        </w:numPr>
        <w:spacing w:after="120" w:line="276" w:lineRule="auto"/>
      </w:pPr>
      <w:r>
        <w:t>Individuals and interactions over processes and tools</w:t>
      </w:r>
    </w:p>
    <w:p w:rsidR="00B56ACA" w:rsidRDefault="00B56ACA" w:rsidP="00B56ACA">
      <w:pPr>
        <w:pStyle w:val="ListParagraph"/>
        <w:numPr>
          <w:ilvl w:val="0"/>
          <w:numId w:val="79"/>
        </w:numPr>
        <w:spacing w:after="120" w:line="276" w:lineRule="auto"/>
      </w:pPr>
      <w:r>
        <w:t>Working software over comprehensive documentation</w:t>
      </w:r>
    </w:p>
    <w:p w:rsidR="00B56ACA" w:rsidRDefault="00B56ACA" w:rsidP="00B56ACA">
      <w:pPr>
        <w:pStyle w:val="ListParagraph"/>
        <w:numPr>
          <w:ilvl w:val="0"/>
          <w:numId w:val="79"/>
        </w:numPr>
        <w:spacing w:after="120" w:line="276" w:lineRule="auto"/>
      </w:pPr>
      <w:r>
        <w:t>Customer collaboration over contract negotiation</w:t>
      </w:r>
    </w:p>
    <w:p w:rsidR="00B56ACA" w:rsidRDefault="00B56ACA" w:rsidP="00B56ACA">
      <w:pPr>
        <w:pStyle w:val="ListParagraph"/>
        <w:numPr>
          <w:ilvl w:val="0"/>
          <w:numId w:val="79"/>
        </w:numPr>
        <w:spacing w:after="120" w:line="276" w:lineRule="auto"/>
      </w:pPr>
      <w:r>
        <w:t>Responding to change rather than following a plan</w:t>
      </w:r>
    </w:p>
    <w:p w:rsidR="00CA4D13" w:rsidRDefault="00854799" w:rsidP="00854799">
      <w:pPr>
        <w:spacing w:after="120" w:line="276" w:lineRule="auto"/>
      </w:pPr>
      <w:r>
        <w:t xml:space="preserve">Since the proposed driver safety and drowsiness detection system is solely based on research, it could </w:t>
      </w:r>
      <w:r w:rsidR="008360E1">
        <w:t xml:space="preserve">stream </w:t>
      </w:r>
      <w:r>
        <w:t xml:space="preserve">continuous requirements </w:t>
      </w:r>
      <w:r w:rsidR="000B1862">
        <w:t>in</w:t>
      </w:r>
      <w:r>
        <w:t>to the solution. Also, the technologies used in the proposed system are new to the team members.</w:t>
      </w:r>
      <w:r w:rsidR="004F4B29">
        <w:t xml:space="preserve"> This </w:t>
      </w:r>
      <w:r w:rsidR="00D9756D">
        <w:t xml:space="preserve">will allow </w:t>
      </w:r>
      <w:r w:rsidR="00AC6B31">
        <w:t>t</w:t>
      </w:r>
      <w:r w:rsidR="0060646D">
        <w:t>he</w:t>
      </w:r>
      <w:r w:rsidR="00AC6B31">
        <w:t xml:space="preserve"> </w:t>
      </w:r>
      <w:r w:rsidR="0060646D">
        <w:t>members</w:t>
      </w:r>
      <w:r w:rsidR="00D9756D">
        <w:t xml:space="preserve"> </w:t>
      </w:r>
      <w:r w:rsidR="00AC6B31">
        <w:t xml:space="preserve">to have more interactions and collaborations in order to come up with a working software </w:t>
      </w:r>
      <w:r w:rsidR="00D9756D">
        <w:t xml:space="preserve">since a </w:t>
      </w:r>
      <w:r w:rsidR="00AC6B31">
        <w:t xml:space="preserve">working prototype is a requirement </w:t>
      </w:r>
      <w:r w:rsidR="00D9756D">
        <w:t xml:space="preserve">of </w:t>
      </w:r>
      <w:r w:rsidR="00AC6B31">
        <w:t>this project.</w:t>
      </w:r>
      <w:r w:rsidR="00485750">
        <w:t xml:space="preserve"> Nevertheless</w:t>
      </w:r>
      <w:r w:rsidR="00D23E3D">
        <w:t>,</w:t>
      </w:r>
      <w:r w:rsidR="00485750">
        <w:t xml:space="preserve"> </w:t>
      </w:r>
      <w:r>
        <w:t>coming up with small deliverable features and continuous improvements as mentioned in Agile methodology will be a good idea over providing a whole complete functionality at once</w:t>
      </w:r>
      <w:r w:rsidR="00DF658B">
        <w:t xml:space="preserve">. Taking all the above factors into consideration and the </w:t>
      </w:r>
      <w:r w:rsidR="00320681">
        <w:t>project closely align</w:t>
      </w:r>
      <w:r w:rsidR="00DF658B">
        <w:t>s</w:t>
      </w:r>
      <w:r w:rsidR="00320681">
        <w:t xml:space="preserve"> with the above mentioned </w:t>
      </w:r>
      <w:r w:rsidR="00DF658B">
        <w:t xml:space="preserve">Agile </w:t>
      </w:r>
      <w:r w:rsidR="00320681">
        <w:t>values</w:t>
      </w:r>
      <w:r w:rsidR="00692774">
        <w:t>,</w:t>
      </w:r>
      <w:r w:rsidR="00DF658B">
        <w:t xml:space="preserve"> “Agile” was chosen as the software methodology for the proposed project. </w:t>
      </w:r>
    </w:p>
    <w:p w:rsidR="007F4B7E" w:rsidRDefault="00721DE3" w:rsidP="00854799">
      <w:pPr>
        <w:spacing w:after="120" w:line="276" w:lineRule="auto"/>
      </w:pPr>
      <w:r>
        <w:t xml:space="preserve">The Agile method which will be used in the proposed </w:t>
      </w:r>
      <w:r w:rsidR="002E67C5">
        <w:t xml:space="preserve">project </w:t>
      </w:r>
      <w:r w:rsidR="00F42CAA">
        <w:t>is</w:t>
      </w:r>
      <w:r>
        <w:t xml:space="preserve"> Extreme </w:t>
      </w:r>
      <w:r w:rsidR="002E67C5">
        <w:t>P</w:t>
      </w:r>
      <w:r>
        <w:t>rogramming (XP).</w:t>
      </w:r>
      <w:r w:rsidR="00F42CAA">
        <w:t xml:space="preserve"> This is mainly because it has features such as pre-planning, pair programming, testing, in cooperate new features or correct bugs </w:t>
      </w:r>
      <w:r w:rsidR="008831C9">
        <w:t xml:space="preserve">soon compared to other software methodologies. </w:t>
      </w:r>
      <w:r w:rsidR="00802518">
        <w:t xml:space="preserve">Pre-planning is assisted via the concept of sprint planning. In the Sprint planning the team can decide on which tasks will the team members work before actual tasks. </w:t>
      </w:r>
      <w:r w:rsidR="008D7DA7">
        <w:t>Since the team only has two members pair-programming concept is XP helps this project to move forward without any problems.</w:t>
      </w:r>
      <w:r w:rsidR="006424C3">
        <w:t xml:space="preserve"> The team can also </w:t>
      </w:r>
      <w:r w:rsidR="00A21CFF">
        <w:t>perform testing</w:t>
      </w:r>
      <w:r w:rsidR="006424C3">
        <w:t xml:space="preserve"> on the developments tasks and always have a progress at the end of sprint cycles.</w:t>
      </w:r>
      <w:r w:rsidR="00A21CFF">
        <w:t xml:space="preserve"> At the end </w:t>
      </w:r>
      <w:r w:rsidR="00133D9D">
        <w:t xml:space="preserve">if there are bugs, errors or new client </w:t>
      </w:r>
      <w:r w:rsidR="000C43A8">
        <w:t xml:space="preserve">requirements </w:t>
      </w:r>
      <w:r w:rsidR="00332198">
        <w:t>team</w:t>
      </w:r>
      <w:r w:rsidR="000C43A8">
        <w:t xml:space="preserve"> can include them in the next sprint cycle or in the same sprint cycle if time is available</w:t>
      </w:r>
      <w:bookmarkStart w:id="32" w:name="_GoBack"/>
      <w:bookmarkEnd w:id="32"/>
      <w:r w:rsidR="000C43A8">
        <w:t>.</w:t>
      </w:r>
    </w:p>
    <w:p w:rsidR="00692774" w:rsidRDefault="00692774" w:rsidP="00854799">
      <w:pPr>
        <w:spacing w:after="120" w:line="276" w:lineRule="auto"/>
      </w:pPr>
    </w:p>
    <w:p w:rsidR="00854799" w:rsidRDefault="00DF658B" w:rsidP="00854799">
      <w:pPr>
        <w:spacing w:after="120" w:line="276" w:lineRule="auto"/>
      </w:pPr>
      <w:r>
        <w:t xml:space="preserve"> </w:t>
      </w:r>
      <w:r w:rsidR="00854799">
        <w:t xml:space="preserve"> </w:t>
      </w:r>
    </w:p>
    <w:p w:rsidR="00485750" w:rsidRDefault="00485750" w:rsidP="00854799">
      <w:pPr>
        <w:spacing w:after="120" w:line="276" w:lineRule="auto"/>
      </w:pPr>
    </w:p>
    <w:p w:rsidR="00854799" w:rsidRDefault="00854799" w:rsidP="00854799">
      <w:pPr>
        <w:spacing w:after="120" w:line="276" w:lineRule="auto"/>
      </w:pPr>
    </w:p>
    <w:p w:rsidR="00B56ACA" w:rsidRPr="00877647" w:rsidRDefault="00B56ACA" w:rsidP="00B56ACA">
      <w:pPr>
        <w:spacing w:after="120" w:line="276" w:lineRule="auto"/>
      </w:pPr>
    </w:p>
    <w:p w:rsidR="00877647" w:rsidRPr="00877647" w:rsidRDefault="00877647" w:rsidP="00877647"/>
    <w:p w:rsidR="001F0BAC" w:rsidRPr="007549A0" w:rsidRDefault="001F0BAC" w:rsidP="00864F3D">
      <w:pPr>
        <w:spacing w:after="120" w:line="276" w:lineRule="auto"/>
      </w:pPr>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C0F87">
      <w:pPr>
        <w:pStyle w:val="Heading1"/>
        <w:spacing w:after="240"/>
      </w:pPr>
      <w:bookmarkStart w:id="33" w:name="_Toc511323649"/>
      <w:bookmarkStart w:id="34" w:name="_Toc514693573"/>
      <w:r>
        <w:lastRenderedPageBreak/>
        <w:t>REFERENCES</w:t>
      </w:r>
      <w:bookmarkEnd w:id="33"/>
      <w:bookmarkEnd w:id="34"/>
    </w:p>
    <w:p w:rsidR="003E7473" w:rsidRDefault="003E7473" w:rsidP="003E7473">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3E7473" w:rsidRDefault="003E7473" w:rsidP="003E7473">
      <w:pPr>
        <w:ind w:left="720" w:hanging="720"/>
        <w:jc w:val="left"/>
      </w:pPr>
    </w:p>
    <w:p w:rsidR="003E7473" w:rsidRDefault="003E7473" w:rsidP="00122440">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3E7473" w:rsidRDefault="003E7473" w:rsidP="003E7473">
      <w:pPr>
        <w:jc w:val="left"/>
      </w:pPr>
    </w:p>
    <w:p w:rsidR="003E7473" w:rsidRDefault="003E7473" w:rsidP="003E7473">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3E7473" w:rsidRDefault="003E7473" w:rsidP="003E7473">
      <w:pPr>
        <w:ind w:left="720" w:hanging="720"/>
        <w:jc w:val="left"/>
      </w:pPr>
    </w:p>
    <w:p w:rsidR="003E7473" w:rsidRDefault="003E7473" w:rsidP="00122440">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3E7473" w:rsidRPr="00E508C9" w:rsidRDefault="003E7473" w:rsidP="003E7473">
      <w:pPr>
        <w:jc w:val="left"/>
        <w:rPr>
          <w:rStyle w:val="Hyperlink"/>
          <w:color w:val="auto"/>
          <w:u w:val="none"/>
        </w:rPr>
      </w:pPr>
    </w:p>
    <w:p w:rsidR="003E7473" w:rsidRDefault="003E7473" w:rsidP="003E7473">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3E7473" w:rsidRDefault="003E7473" w:rsidP="003E7473">
      <w:pPr>
        <w:ind w:left="720" w:hanging="720"/>
        <w:jc w:val="left"/>
      </w:pPr>
    </w:p>
    <w:p w:rsidR="003E2F3B" w:rsidRDefault="003E7473" w:rsidP="003E2F3B">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hyperlink r:id="rId20" w:history="1">
        <w:r w:rsidR="003E2F3B" w:rsidRPr="007E6273">
          <w:rPr>
            <w:rStyle w:val="Hyperlink"/>
          </w:rPr>
          <w:t>http://www.stopsleep.com.au/about-3/</w:t>
        </w:r>
      </w:hyperlink>
    </w:p>
    <w:p w:rsidR="003E2F3B" w:rsidRDefault="003E2F3B" w:rsidP="003E2F3B">
      <w:pPr>
        <w:ind w:left="720" w:hanging="720"/>
        <w:jc w:val="left"/>
      </w:pPr>
    </w:p>
    <w:p w:rsidR="003E2F3B" w:rsidRDefault="002338CC" w:rsidP="003E7473">
      <w:pPr>
        <w:ind w:left="720" w:hanging="720"/>
        <w:jc w:val="left"/>
      </w:pPr>
      <w:hyperlink r:id="rId21" w:history="1">
        <w:r w:rsidRPr="007E6273">
          <w:rPr>
            <w:rStyle w:val="Hyperlink"/>
          </w:rPr>
          <w:t>https://www.cprime.com/resources/what-is-agile-what-is-scrum/</w:t>
        </w:r>
      </w:hyperlink>
    </w:p>
    <w:p w:rsidR="002338CC" w:rsidRDefault="002338CC" w:rsidP="003E7473">
      <w:pPr>
        <w:ind w:left="720" w:hanging="720"/>
        <w:jc w:val="left"/>
      </w:pPr>
    </w:p>
    <w:p w:rsidR="002338CC" w:rsidRDefault="002338CC" w:rsidP="003E7473">
      <w:pPr>
        <w:ind w:left="720" w:hanging="720"/>
        <w:jc w:val="left"/>
      </w:pPr>
      <w:hyperlink r:id="rId22" w:history="1">
        <w:r w:rsidRPr="007E6273">
          <w:rPr>
            <w:rStyle w:val="Hyperlink"/>
          </w:rPr>
          <w:t>http://agilemanifesto.org/</w:t>
        </w:r>
      </w:hyperlink>
    </w:p>
    <w:p w:rsidR="002338CC" w:rsidRDefault="002338CC" w:rsidP="003E7473">
      <w:pPr>
        <w:ind w:left="720" w:hanging="720"/>
        <w:jc w:val="left"/>
      </w:pPr>
    </w:p>
    <w:p w:rsidR="003E7473" w:rsidRDefault="003E7473" w:rsidP="003E7473">
      <w:pPr>
        <w:ind w:left="720" w:hanging="720"/>
        <w:jc w:val="left"/>
      </w:pPr>
    </w:p>
    <w:p w:rsidR="003E7473" w:rsidRDefault="003E7473" w:rsidP="003E7473">
      <w:pPr>
        <w:ind w:left="720" w:hanging="720"/>
        <w:jc w:val="left"/>
      </w:pPr>
    </w:p>
    <w:p w:rsidR="001F6FFE" w:rsidRDefault="001F6FFE" w:rsidP="006E0D71"/>
    <w:p w:rsidR="001F6FFE" w:rsidRDefault="001F6FFE" w:rsidP="006E0D71"/>
    <w:p w:rsidR="00476D79" w:rsidRDefault="00476D79" w:rsidP="006E0D71"/>
    <w:p w:rsidR="00476D79" w:rsidRDefault="00476D79" w:rsidP="006E0D71"/>
    <w:p w:rsidR="00D13CCE" w:rsidRDefault="00D13CCE" w:rsidP="006E0D71"/>
    <w:p w:rsidR="00D13CCE" w:rsidRDefault="00D13CCE" w:rsidP="006E0D71"/>
    <w:p w:rsidR="002D6DEF" w:rsidRDefault="002D6DEF" w:rsidP="006E0D71"/>
    <w:p w:rsidR="002D6DEF" w:rsidRPr="006E0D71" w:rsidRDefault="002D6DEF" w:rsidP="006E0D71"/>
    <w:p w:rsidR="001460E7" w:rsidRDefault="001460E7" w:rsidP="001460E7"/>
    <w:p w:rsidR="00EF2015" w:rsidRDefault="00EF2015">
      <w:pPr>
        <w:spacing w:after="160" w:line="259" w:lineRule="auto"/>
        <w:jc w:val="left"/>
      </w:pPr>
    </w:p>
    <w:sectPr w:rsidR="00EF2015" w:rsidSect="00EF2015">
      <w:footerReference w:type="default" r:id="rId2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10CC" w:rsidRDefault="003610CC" w:rsidP="00744449">
      <w:r>
        <w:separator/>
      </w:r>
    </w:p>
  </w:endnote>
  <w:endnote w:type="continuationSeparator" w:id="0">
    <w:p w:rsidR="003610CC" w:rsidRDefault="003610CC"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951" w:rsidRDefault="007F4951">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7F4951" w:rsidRDefault="007F49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7F4951" w:rsidRDefault="007F4951">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7F4951" w:rsidRPr="007C322D" w:rsidRDefault="007F4951">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7F4951" w:rsidRDefault="007F4951">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7F4951" w:rsidRPr="00DA1409" w:rsidRDefault="007F4951"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7F4951" w:rsidRPr="00DA1409" w:rsidRDefault="007F4951">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9"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7F4951" w:rsidRPr="00DA1409" w:rsidRDefault="007F4951"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7F4951" w:rsidRPr="00DA1409" w:rsidRDefault="007F4951">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7F4951" w:rsidRPr="007C322D" w:rsidRDefault="007F4951">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10CC" w:rsidRDefault="003610CC" w:rsidP="00744449">
      <w:r>
        <w:separator/>
      </w:r>
    </w:p>
  </w:footnote>
  <w:footnote w:type="continuationSeparator" w:id="0">
    <w:p w:rsidR="003610CC" w:rsidRDefault="003610CC"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F4951" w:rsidRPr="007C322D" w:rsidRDefault="007F4951"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20" w15:restartNumberingAfterBreak="0">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A66C48"/>
    <w:multiLevelType w:val="hybridMultilevel"/>
    <w:tmpl w:val="B38208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1" w15:restartNumberingAfterBreak="0">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3" w15:restartNumberingAfterBreak="0">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0" w15:restartNumberingAfterBreak="0">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3" w15:restartNumberingAfterBreak="0">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4" w15:restartNumberingAfterBreak="0">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7"/>
  </w:num>
  <w:num w:numId="2">
    <w:abstractNumId w:val="70"/>
  </w:num>
  <w:num w:numId="3">
    <w:abstractNumId w:val="42"/>
  </w:num>
  <w:num w:numId="4">
    <w:abstractNumId w:val="16"/>
  </w:num>
  <w:num w:numId="5">
    <w:abstractNumId w:val="41"/>
  </w:num>
  <w:num w:numId="6">
    <w:abstractNumId w:val="9"/>
  </w:num>
  <w:num w:numId="7">
    <w:abstractNumId w:val="56"/>
  </w:num>
  <w:num w:numId="8">
    <w:abstractNumId w:val="71"/>
  </w:num>
  <w:num w:numId="9">
    <w:abstractNumId w:val="44"/>
  </w:num>
  <w:num w:numId="10">
    <w:abstractNumId w:val="40"/>
  </w:num>
  <w:num w:numId="11">
    <w:abstractNumId w:val="38"/>
  </w:num>
  <w:num w:numId="12">
    <w:abstractNumId w:val="28"/>
  </w:num>
  <w:num w:numId="13">
    <w:abstractNumId w:val="21"/>
  </w:num>
  <w:num w:numId="14">
    <w:abstractNumId w:val="54"/>
  </w:num>
  <w:num w:numId="15">
    <w:abstractNumId w:val="32"/>
  </w:num>
  <w:num w:numId="16">
    <w:abstractNumId w:val="46"/>
  </w:num>
  <w:num w:numId="17">
    <w:abstractNumId w:val="73"/>
  </w:num>
  <w:num w:numId="18">
    <w:abstractNumId w:val="69"/>
  </w:num>
  <w:num w:numId="19">
    <w:abstractNumId w:val="23"/>
  </w:num>
  <w:num w:numId="20">
    <w:abstractNumId w:val="68"/>
  </w:num>
  <w:num w:numId="21">
    <w:abstractNumId w:val="50"/>
  </w:num>
  <w:num w:numId="22">
    <w:abstractNumId w:val="52"/>
  </w:num>
  <w:num w:numId="23">
    <w:abstractNumId w:val="19"/>
  </w:num>
  <w:num w:numId="24">
    <w:abstractNumId w:val="13"/>
  </w:num>
  <w:num w:numId="25">
    <w:abstractNumId w:val="6"/>
  </w:num>
  <w:num w:numId="26">
    <w:abstractNumId w:val="66"/>
  </w:num>
  <w:num w:numId="27">
    <w:abstractNumId w:val="61"/>
  </w:num>
  <w:num w:numId="28">
    <w:abstractNumId w:val="62"/>
  </w:num>
  <w:num w:numId="29">
    <w:abstractNumId w:val="0"/>
  </w:num>
  <w:num w:numId="30">
    <w:abstractNumId w:val="1"/>
  </w:num>
  <w:num w:numId="31">
    <w:abstractNumId w:val="59"/>
  </w:num>
  <w:num w:numId="32">
    <w:abstractNumId w:val="65"/>
  </w:num>
  <w:num w:numId="33">
    <w:abstractNumId w:val="67"/>
  </w:num>
  <w:num w:numId="34">
    <w:abstractNumId w:val="17"/>
  </w:num>
  <w:num w:numId="35">
    <w:abstractNumId w:val="12"/>
  </w:num>
  <w:num w:numId="3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num>
  <w:num w:numId="39">
    <w:abstractNumId w:val="31"/>
  </w:num>
  <w:num w:numId="40">
    <w:abstractNumId w:val="76"/>
  </w:num>
  <w:num w:numId="41">
    <w:abstractNumId w:val="3"/>
  </w:num>
  <w:num w:numId="42">
    <w:abstractNumId w:val="64"/>
  </w:num>
  <w:num w:numId="43">
    <w:abstractNumId w:val="51"/>
  </w:num>
  <w:num w:numId="44">
    <w:abstractNumId w:val="53"/>
  </w:num>
  <w:num w:numId="45">
    <w:abstractNumId w:val="77"/>
  </w:num>
  <w:num w:numId="46">
    <w:abstractNumId w:val="29"/>
  </w:num>
  <w:num w:numId="47">
    <w:abstractNumId w:val="15"/>
  </w:num>
  <w:num w:numId="48">
    <w:abstractNumId w:val="8"/>
  </w:num>
  <w:num w:numId="49">
    <w:abstractNumId w:val="25"/>
  </w:num>
  <w:num w:numId="50">
    <w:abstractNumId w:val="55"/>
  </w:num>
  <w:num w:numId="51">
    <w:abstractNumId w:val="2"/>
  </w:num>
  <w:num w:numId="52">
    <w:abstractNumId w:val="43"/>
  </w:num>
  <w:num w:numId="53">
    <w:abstractNumId w:val="20"/>
  </w:num>
  <w:num w:numId="54">
    <w:abstractNumId w:val="27"/>
  </w:num>
  <w:num w:numId="55">
    <w:abstractNumId w:val="24"/>
  </w:num>
  <w:num w:numId="56">
    <w:abstractNumId w:val="74"/>
  </w:num>
  <w:num w:numId="57">
    <w:abstractNumId w:val="10"/>
  </w:num>
  <w:num w:numId="58">
    <w:abstractNumId w:val="39"/>
  </w:num>
  <w:num w:numId="59">
    <w:abstractNumId w:val="4"/>
  </w:num>
  <w:num w:numId="60">
    <w:abstractNumId w:val="26"/>
  </w:num>
  <w:num w:numId="61">
    <w:abstractNumId w:val="34"/>
  </w:num>
  <w:num w:numId="62">
    <w:abstractNumId w:val="78"/>
  </w:num>
  <w:num w:numId="63">
    <w:abstractNumId w:val="35"/>
  </w:num>
  <w:num w:numId="64">
    <w:abstractNumId w:val="75"/>
  </w:num>
  <w:num w:numId="65">
    <w:abstractNumId w:val="33"/>
  </w:num>
  <w:num w:numId="66">
    <w:abstractNumId w:val="49"/>
  </w:num>
  <w:num w:numId="67">
    <w:abstractNumId w:val="18"/>
  </w:num>
  <w:num w:numId="68">
    <w:abstractNumId w:val="5"/>
  </w:num>
  <w:num w:numId="69">
    <w:abstractNumId w:val="11"/>
  </w:num>
  <w:num w:numId="70">
    <w:abstractNumId w:val="36"/>
  </w:num>
  <w:num w:numId="71">
    <w:abstractNumId w:val="60"/>
  </w:num>
  <w:num w:numId="72">
    <w:abstractNumId w:val="47"/>
  </w:num>
  <w:num w:numId="73">
    <w:abstractNumId w:val="37"/>
  </w:num>
  <w:num w:numId="74">
    <w:abstractNumId w:val="48"/>
  </w:num>
  <w:num w:numId="75">
    <w:abstractNumId w:val="45"/>
  </w:num>
  <w:num w:numId="76">
    <w:abstractNumId w:val="63"/>
  </w:num>
  <w:num w:numId="77">
    <w:abstractNumId w:val="58"/>
  </w:num>
  <w:num w:numId="78">
    <w:abstractNumId w:val="22"/>
  </w:num>
  <w:num w:numId="79">
    <w:abstractNumId w:val="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q0FAPT6Jlc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2DD4"/>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1E9C"/>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1862"/>
    <w:rsid w:val="000B2B13"/>
    <w:rsid w:val="000B38E1"/>
    <w:rsid w:val="000B7FEA"/>
    <w:rsid w:val="000C0859"/>
    <w:rsid w:val="000C2830"/>
    <w:rsid w:val="000C43A8"/>
    <w:rsid w:val="000C5B6D"/>
    <w:rsid w:val="000C6853"/>
    <w:rsid w:val="000C6BF7"/>
    <w:rsid w:val="000C75D0"/>
    <w:rsid w:val="000D0638"/>
    <w:rsid w:val="000D0D41"/>
    <w:rsid w:val="000D293F"/>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7C43"/>
    <w:rsid w:val="0010003F"/>
    <w:rsid w:val="00101C48"/>
    <w:rsid w:val="001023E6"/>
    <w:rsid w:val="00102AE7"/>
    <w:rsid w:val="00102B0D"/>
    <w:rsid w:val="001038DF"/>
    <w:rsid w:val="00103AE9"/>
    <w:rsid w:val="00104A9E"/>
    <w:rsid w:val="00104FE1"/>
    <w:rsid w:val="001053E5"/>
    <w:rsid w:val="0010651F"/>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33D9D"/>
    <w:rsid w:val="001407C1"/>
    <w:rsid w:val="001407C2"/>
    <w:rsid w:val="00141676"/>
    <w:rsid w:val="00142DB0"/>
    <w:rsid w:val="0014351C"/>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3BF5"/>
    <w:rsid w:val="001E3E89"/>
    <w:rsid w:val="001E43CD"/>
    <w:rsid w:val="001E4490"/>
    <w:rsid w:val="001E5250"/>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8CC"/>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3E9"/>
    <w:rsid w:val="0025495F"/>
    <w:rsid w:val="002550B6"/>
    <w:rsid w:val="00255280"/>
    <w:rsid w:val="00255DF1"/>
    <w:rsid w:val="00256E24"/>
    <w:rsid w:val="00257F84"/>
    <w:rsid w:val="0026055B"/>
    <w:rsid w:val="00260F76"/>
    <w:rsid w:val="00261227"/>
    <w:rsid w:val="00262C16"/>
    <w:rsid w:val="00263757"/>
    <w:rsid w:val="00263B18"/>
    <w:rsid w:val="00273394"/>
    <w:rsid w:val="0027347C"/>
    <w:rsid w:val="00274F49"/>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2BB"/>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67C5"/>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0681"/>
    <w:rsid w:val="003240F6"/>
    <w:rsid w:val="003241F2"/>
    <w:rsid w:val="00324283"/>
    <w:rsid w:val="003251E4"/>
    <w:rsid w:val="00325981"/>
    <w:rsid w:val="00325D14"/>
    <w:rsid w:val="0032689A"/>
    <w:rsid w:val="00330256"/>
    <w:rsid w:val="00330C2E"/>
    <w:rsid w:val="00330C68"/>
    <w:rsid w:val="003318D0"/>
    <w:rsid w:val="00332198"/>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0CC"/>
    <w:rsid w:val="00361270"/>
    <w:rsid w:val="00362315"/>
    <w:rsid w:val="00363608"/>
    <w:rsid w:val="003637D6"/>
    <w:rsid w:val="00363926"/>
    <w:rsid w:val="00363A8E"/>
    <w:rsid w:val="00364415"/>
    <w:rsid w:val="00365470"/>
    <w:rsid w:val="00371C00"/>
    <w:rsid w:val="00371C2C"/>
    <w:rsid w:val="00371F7C"/>
    <w:rsid w:val="0037367A"/>
    <w:rsid w:val="003760F8"/>
    <w:rsid w:val="00376A09"/>
    <w:rsid w:val="003771A7"/>
    <w:rsid w:val="0038013E"/>
    <w:rsid w:val="003813CA"/>
    <w:rsid w:val="003820D8"/>
    <w:rsid w:val="00385AC2"/>
    <w:rsid w:val="003870D6"/>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5242"/>
    <w:rsid w:val="003C7612"/>
    <w:rsid w:val="003C7DCE"/>
    <w:rsid w:val="003D0EF6"/>
    <w:rsid w:val="003D0F8E"/>
    <w:rsid w:val="003D39EF"/>
    <w:rsid w:val="003D3B10"/>
    <w:rsid w:val="003D45A8"/>
    <w:rsid w:val="003E0EAB"/>
    <w:rsid w:val="003E1376"/>
    <w:rsid w:val="003E2F3B"/>
    <w:rsid w:val="003E3726"/>
    <w:rsid w:val="003E3B24"/>
    <w:rsid w:val="003E4095"/>
    <w:rsid w:val="003E49BE"/>
    <w:rsid w:val="003E7473"/>
    <w:rsid w:val="003E78AF"/>
    <w:rsid w:val="003E7DEF"/>
    <w:rsid w:val="003F13DE"/>
    <w:rsid w:val="003F3255"/>
    <w:rsid w:val="003F4475"/>
    <w:rsid w:val="003F4614"/>
    <w:rsid w:val="003F4DFB"/>
    <w:rsid w:val="003F5873"/>
    <w:rsid w:val="003F6CD3"/>
    <w:rsid w:val="003F7D48"/>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6D79"/>
    <w:rsid w:val="00477883"/>
    <w:rsid w:val="00482405"/>
    <w:rsid w:val="0048261E"/>
    <w:rsid w:val="0048283C"/>
    <w:rsid w:val="004845EA"/>
    <w:rsid w:val="0048529D"/>
    <w:rsid w:val="00485750"/>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758F"/>
    <w:rsid w:val="004E012F"/>
    <w:rsid w:val="004E0280"/>
    <w:rsid w:val="004E0573"/>
    <w:rsid w:val="004E17FF"/>
    <w:rsid w:val="004E1DB8"/>
    <w:rsid w:val="004E3E11"/>
    <w:rsid w:val="004E51CA"/>
    <w:rsid w:val="004E6226"/>
    <w:rsid w:val="004E7A6D"/>
    <w:rsid w:val="004F42CD"/>
    <w:rsid w:val="004F4B29"/>
    <w:rsid w:val="004F4C5E"/>
    <w:rsid w:val="004F6C5D"/>
    <w:rsid w:val="004F7AD3"/>
    <w:rsid w:val="00500F42"/>
    <w:rsid w:val="005025C6"/>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17E2D"/>
    <w:rsid w:val="005201F7"/>
    <w:rsid w:val="0052141B"/>
    <w:rsid w:val="00521696"/>
    <w:rsid w:val="00524E60"/>
    <w:rsid w:val="00525518"/>
    <w:rsid w:val="005306C7"/>
    <w:rsid w:val="00531244"/>
    <w:rsid w:val="00531E12"/>
    <w:rsid w:val="00533102"/>
    <w:rsid w:val="005407BA"/>
    <w:rsid w:val="00540CBD"/>
    <w:rsid w:val="00541013"/>
    <w:rsid w:val="0054186A"/>
    <w:rsid w:val="005423D8"/>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2B1D"/>
    <w:rsid w:val="0060334E"/>
    <w:rsid w:val="00603D63"/>
    <w:rsid w:val="00604B93"/>
    <w:rsid w:val="00606160"/>
    <w:rsid w:val="0060646D"/>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24C3"/>
    <w:rsid w:val="00643645"/>
    <w:rsid w:val="0064492D"/>
    <w:rsid w:val="0064561A"/>
    <w:rsid w:val="0064614C"/>
    <w:rsid w:val="006468A2"/>
    <w:rsid w:val="00646AEA"/>
    <w:rsid w:val="00646B4E"/>
    <w:rsid w:val="00647A19"/>
    <w:rsid w:val="00647BF8"/>
    <w:rsid w:val="00647D21"/>
    <w:rsid w:val="00651A48"/>
    <w:rsid w:val="00653A77"/>
    <w:rsid w:val="006544A6"/>
    <w:rsid w:val="00654E55"/>
    <w:rsid w:val="006563F7"/>
    <w:rsid w:val="00657BFD"/>
    <w:rsid w:val="00657CFD"/>
    <w:rsid w:val="00660451"/>
    <w:rsid w:val="00662007"/>
    <w:rsid w:val="00662A3D"/>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35DF"/>
    <w:rsid w:val="006845C1"/>
    <w:rsid w:val="00684A51"/>
    <w:rsid w:val="006860C2"/>
    <w:rsid w:val="00691218"/>
    <w:rsid w:val="00691DD3"/>
    <w:rsid w:val="00692774"/>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7A0"/>
    <w:rsid w:val="0070486E"/>
    <w:rsid w:val="00705827"/>
    <w:rsid w:val="00707430"/>
    <w:rsid w:val="00712E4F"/>
    <w:rsid w:val="00712FC1"/>
    <w:rsid w:val="0071372E"/>
    <w:rsid w:val="0071388D"/>
    <w:rsid w:val="00713CB7"/>
    <w:rsid w:val="00715641"/>
    <w:rsid w:val="00715FF1"/>
    <w:rsid w:val="00716442"/>
    <w:rsid w:val="007173E7"/>
    <w:rsid w:val="00717B2C"/>
    <w:rsid w:val="00717D1A"/>
    <w:rsid w:val="00720FF1"/>
    <w:rsid w:val="007212B2"/>
    <w:rsid w:val="0072170D"/>
    <w:rsid w:val="00721C9A"/>
    <w:rsid w:val="00721DE3"/>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7A0B"/>
    <w:rsid w:val="00762B41"/>
    <w:rsid w:val="00762EC6"/>
    <w:rsid w:val="00763C29"/>
    <w:rsid w:val="00765C5E"/>
    <w:rsid w:val="00767A78"/>
    <w:rsid w:val="00770EED"/>
    <w:rsid w:val="007710B9"/>
    <w:rsid w:val="00772572"/>
    <w:rsid w:val="00772F5A"/>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38CC"/>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34B9"/>
    <w:rsid w:val="007D5D3E"/>
    <w:rsid w:val="007E0B6D"/>
    <w:rsid w:val="007E0B74"/>
    <w:rsid w:val="007E31AD"/>
    <w:rsid w:val="007E3881"/>
    <w:rsid w:val="007E532A"/>
    <w:rsid w:val="007E62F0"/>
    <w:rsid w:val="007E6994"/>
    <w:rsid w:val="007E7E20"/>
    <w:rsid w:val="007F0E81"/>
    <w:rsid w:val="007F1AFA"/>
    <w:rsid w:val="007F2F53"/>
    <w:rsid w:val="007F4951"/>
    <w:rsid w:val="007F4B7E"/>
    <w:rsid w:val="007F5661"/>
    <w:rsid w:val="007F5BBF"/>
    <w:rsid w:val="007F74B0"/>
    <w:rsid w:val="007F75D1"/>
    <w:rsid w:val="007F7BFC"/>
    <w:rsid w:val="007F7E99"/>
    <w:rsid w:val="0080226D"/>
    <w:rsid w:val="008024B5"/>
    <w:rsid w:val="00802518"/>
    <w:rsid w:val="00802977"/>
    <w:rsid w:val="0080355C"/>
    <w:rsid w:val="00804439"/>
    <w:rsid w:val="00805A00"/>
    <w:rsid w:val="00807B12"/>
    <w:rsid w:val="0081083A"/>
    <w:rsid w:val="00813162"/>
    <w:rsid w:val="00813999"/>
    <w:rsid w:val="00814009"/>
    <w:rsid w:val="00815950"/>
    <w:rsid w:val="0081714A"/>
    <w:rsid w:val="008171B2"/>
    <w:rsid w:val="00817BF9"/>
    <w:rsid w:val="00822259"/>
    <w:rsid w:val="008225A2"/>
    <w:rsid w:val="00822BA8"/>
    <w:rsid w:val="008234DD"/>
    <w:rsid w:val="00823D6D"/>
    <w:rsid w:val="00824574"/>
    <w:rsid w:val="00825C4F"/>
    <w:rsid w:val="008269A2"/>
    <w:rsid w:val="00830086"/>
    <w:rsid w:val="0083160D"/>
    <w:rsid w:val="00833BEC"/>
    <w:rsid w:val="00834765"/>
    <w:rsid w:val="00834790"/>
    <w:rsid w:val="008360E1"/>
    <w:rsid w:val="00836B43"/>
    <w:rsid w:val="008373E3"/>
    <w:rsid w:val="00841BC6"/>
    <w:rsid w:val="00842239"/>
    <w:rsid w:val="0084298B"/>
    <w:rsid w:val="00842BE2"/>
    <w:rsid w:val="00844886"/>
    <w:rsid w:val="0085046D"/>
    <w:rsid w:val="00850601"/>
    <w:rsid w:val="008512A1"/>
    <w:rsid w:val="00852A5C"/>
    <w:rsid w:val="00853146"/>
    <w:rsid w:val="0085316D"/>
    <w:rsid w:val="00854799"/>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647"/>
    <w:rsid w:val="00877BC0"/>
    <w:rsid w:val="00877D21"/>
    <w:rsid w:val="00880C8F"/>
    <w:rsid w:val="0088106F"/>
    <w:rsid w:val="008831C9"/>
    <w:rsid w:val="0088368A"/>
    <w:rsid w:val="00885AE7"/>
    <w:rsid w:val="008861D5"/>
    <w:rsid w:val="00886309"/>
    <w:rsid w:val="00887A00"/>
    <w:rsid w:val="00887E07"/>
    <w:rsid w:val="008901E4"/>
    <w:rsid w:val="00892481"/>
    <w:rsid w:val="008951F1"/>
    <w:rsid w:val="00896AF3"/>
    <w:rsid w:val="00896B80"/>
    <w:rsid w:val="008975B1"/>
    <w:rsid w:val="0089764C"/>
    <w:rsid w:val="00897C0B"/>
    <w:rsid w:val="008A249E"/>
    <w:rsid w:val="008A3463"/>
    <w:rsid w:val="008A367B"/>
    <w:rsid w:val="008A42FD"/>
    <w:rsid w:val="008A4C0E"/>
    <w:rsid w:val="008A5B97"/>
    <w:rsid w:val="008A6443"/>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798"/>
    <w:rsid w:val="008C7178"/>
    <w:rsid w:val="008C7BBD"/>
    <w:rsid w:val="008D06C2"/>
    <w:rsid w:val="008D4547"/>
    <w:rsid w:val="008D4DE1"/>
    <w:rsid w:val="008D544A"/>
    <w:rsid w:val="008D6321"/>
    <w:rsid w:val="008D65B2"/>
    <w:rsid w:val="008D7954"/>
    <w:rsid w:val="008D7DA7"/>
    <w:rsid w:val="008E464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1102"/>
    <w:rsid w:val="00941A46"/>
    <w:rsid w:val="009431D6"/>
    <w:rsid w:val="00943DBF"/>
    <w:rsid w:val="009472D9"/>
    <w:rsid w:val="00950643"/>
    <w:rsid w:val="009528FA"/>
    <w:rsid w:val="00952ED9"/>
    <w:rsid w:val="00954225"/>
    <w:rsid w:val="009546AE"/>
    <w:rsid w:val="00954DBC"/>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0A9"/>
    <w:rsid w:val="009B3EEB"/>
    <w:rsid w:val="009B6F49"/>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1CFF"/>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474B8"/>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C6B3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56ACA"/>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D96"/>
    <w:rsid w:val="00C30EF7"/>
    <w:rsid w:val="00C30FA5"/>
    <w:rsid w:val="00C31F89"/>
    <w:rsid w:val="00C33039"/>
    <w:rsid w:val="00C339C8"/>
    <w:rsid w:val="00C34D17"/>
    <w:rsid w:val="00C3519F"/>
    <w:rsid w:val="00C35883"/>
    <w:rsid w:val="00C358CC"/>
    <w:rsid w:val="00C4037E"/>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25D"/>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4D13"/>
    <w:rsid w:val="00CA590B"/>
    <w:rsid w:val="00CA5C34"/>
    <w:rsid w:val="00CA7B1C"/>
    <w:rsid w:val="00CA7D66"/>
    <w:rsid w:val="00CA7DC7"/>
    <w:rsid w:val="00CB27B5"/>
    <w:rsid w:val="00CB27F1"/>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2899"/>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3CCE"/>
    <w:rsid w:val="00D14179"/>
    <w:rsid w:val="00D16149"/>
    <w:rsid w:val="00D169AA"/>
    <w:rsid w:val="00D17954"/>
    <w:rsid w:val="00D20706"/>
    <w:rsid w:val="00D219CA"/>
    <w:rsid w:val="00D21E51"/>
    <w:rsid w:val="00D22D89"/>
    <w:rsid w:val="00D2394C"/>
    <w:rsid w:val="00D23E3D"/>
    <w:rsid w:val="00D256B2"/>
    <w:rsid w:val="00D2589E"/>
    <w:rsid w:val="00D259BB"/>
    <w:rsid w:val="00D26BE3"/>
    <w:rsid w:val="00D304C6"/>
    <w:rsid w:val="00D30B1E"/>
    <w:rsid w:val="00D30EEF"/>
    <w:rsid w:val="00D315A6"/>
    <w:rsid w:val="00D31CC2"/>
    <w:rsid w:val="00D32AB8"/>
    <w:rsid w:val="00D32BCA"/>
    <w:rsid w:val="00D346B7"/>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5C4F"/>
    <w:rsid w:val="00D96828"/>
    <w:rsid w:val="00D96EA7"/>
    <w:rsid w:val="00D970CA"/>
    <w:rsid w:val="00D9756D"/>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DF658B"/>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3C8"/>
    <w:rsid w:val="00E32B58"/>
    <w:rsid w:val="00E33AA4"/>
    <w:rsid w:val="00E352B2"/>
    <w:rsid w:val="00E35377"/>
    <w:rsid w:val="00E36790"/>
    <w:rsid w:val="00E36FD4"/>
    <w:rsid w:val="00E42E7A"/>
    <w:rsid w:val="00E43FD2"/>
    <w:rsid w:val="00E44B31"/>
    <w:rsid w:val="00E46B49"/>
    <w:rsid w:val="00E46FCE"/>
    <w:rsid w:val="00E47B28"/>
    <w:rsid w:val="00E50651"/>
    <w:rsid w:val="00E508C9"/>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5C2E"/>
    <w:rsid w:val="00E66E59"/>
    <w:rsid w:val="00E670CB"/>
    <w:rsid w:val="00E6732F"/>
    <w:rsid w:val="00E67440"/>
    <w:rsid w:val="00E6766B"/>
    <w:rsid w:val="00E714D5"/>
    <w:rsid w:val="00E71729"/>
    <w:rsid w:val="00E72CB6"/>
    <w:rsid w:val="00E755BD"/>
    <w:rsid w:val="00E7690F"/>
    <w:rsid w:val="00E80213"/>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1BB"/>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4DA4"/>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DDF"/>
    <w:rsid w:val="00F372DF"/>
    <w:rsid w:val="00F41CB0"/>
    <w:rsid w:val="00F42CAA"/>
    <w:rsid w:val="00F440EA"/>
    <w:rsid w:val="00F45C0F"/>
    <w:rsid w:val="00F4621F"/>
    <w:rsid w:val="00F478D5"/>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1F36"/>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E4973"/>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styleId="UnresolvedMention">
    <w:name w:val="Unresolved Mention"/>
    <w:basedOn w:val="DefaultParagraphFont"/>
    <w:uiPriority w:val="99"/>
    <w:semiHidden/>
    <w:unhideWhenUsed/>
    <w:rsid w:val="002D6D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www.cprime.com/resources/what-is-agile-what-is-scrum/" TargetMode="External"/><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stopsleep.com.au/about-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oter" Target="footer3.xml"/><Relationship Id="rId10" Type="http://schemas.openxmlformats.org/officeDocument/2006/relationships/hyperlink" Target="mailto:prem26@manukaumail.com"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hyperlink" Target="http://agilemanifes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98210E0F-AA78-4797-A861-30312F346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8</TotalTime>
  <Pages>11</Pages>
  <Words>2602</Words>
  <Characters>1483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598</cp:revision>
  <cp:lastPrinted>2018-03-25T06:13:00Z</cp:lastPrinted>
  <dcterms:created xsi:type="dcterms:W3CDTF">2017-08-08T10:06:00Z</dcterms:created>
  <dcterms:modified xsi:type="dcterms:W3CDTF">2018-05-23T03:51:00Z</dcterms:modified>
</cp:coreProperties>
</file>